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1228C9" w14:textId="4B9DEC6D" w:rsidR="00ED44F4" w:rsidRPr="0031003A" w:rsidRDefault="007522D6" w:rsidP="0031003A">
      <w:pPr>
        <w:pStyle w:val="Heading1"/>
      </w:pPr>
      <w:r w:rsidRPr="0031003A">
        <w:t xml:space="preserve">DAD 220 Module Three Major Activity Template </w:t>
      </w:r>
    </w:p>
    <w:p w14:paraId="63CC99F5" w14:textId="77777777" w:rsidR="00E076D0" w:rsidRPr="0031003A" w:rsidRDefault="00E076D0" w:rsidP="0031003A">
      <w:pPr>
        <w:suppressAutoHyphens/>
        <w:spacing w:after="0" w:line="240" w:lineRule="auto"/>
        <w:contextualSpacing/>
      </w:pPr>
      <w:bookmarkStart w:id="0" w:name="_heading=h.gjdgxs" w:colFirst="0" w:colLast="0"/>
      <w:bookmarkEnd w:id="0"/>
    </w:p>
    <w:p w14:paraId="23FCB976" w14:textId="67C0A025" w:rsidR="004B7D0C" w:rsidRPr="0031003A" w:rsidRDefault="004B7D0C" w:rsidP="0031003A">
      <w:pPr>
        <w:pStyle w:val="Heading2"/>
      </w:pPr>
      <w:r w:rsidRPr="0031003A">
        <w:t>Overview</w:t>
      </w:r>
    </w:p>
    <w:p w14:paraId="5CA11752" w14:textId="77777777" w:rsidR="00FE5ED2" w:rsidRDefault="00FE5ED2" w:rsidP="0031003A">
      <w:pPr>
        <w:suppressAutoHyphens/>
        <w:spacing w:after="0" w:line="240" w:lineRule="auto"/>
        <w:contextualSpacing/>
      </w:pPr>
    </w:p>
    <w:p w14:paraId="5C409438" w14:textId="697FE674" w:rsidR="00432D5F" w:rsidRDefault="007522D6" w:rsidP="0031003A">
      <w:pPr>
        <w:suppressAutoHyphens/>
        <w:spacing w:after="0" w:line="240" w:lineRule="auto"/>
        <w:contextualSpacing/>
      </w:pPr>
      <w:r w:rsidRPr="0031003A">
        <w:t xml:space="preserve">Complete these steps as you work through the directions for this activity. Replace the bracketed text with </w:t>
      </w:r>
      <w:r w:rsidR="6BCE028A" w:rsidRPr="0031003A">
        <w:t>a</w:t>
      </w:r>
      <w:r w:rsidRPr="0031003A">
        <w:t xml:space="preserve"> screenshot and brief explanation </w:t>
      </w:r>
      <w:r w:rsidR="0C7B8FF2" w:rsidRPr="0031003A">
        <w:t>where indicated</w:t>
      </w:r>
      <w:r w:rsidRPr="0031003A">
        <w:t>. Each screenshot and its explanation should be sized to approximately one</w:t>
      </w:r>
      <w:r w:rsidR="423C4F7F" w:rsidRPr="0031003A">
        <w:t>-</w:t>
      </w:r>
      <w:r w:rsidRPr="0031003A">
        <w:t xml:space="preserve">quarter of the page with the description written below the screenshot. </w:t>
      </w:r>
      <w:r w:rsidR="2D291D59" w:rsidRPr="0031003A">
        <w:t>Review the Template Screenshot Example linked in the guidelines and rubric for this assignment to see how screenshots for your assignment should look</w:t>
      </w:r>
      <w:r w:rsidR="09F2CF21" w:rsidRPr="0031003A">
        <w:t>.</w:t>
      </w:r>
      <w:r w:rsidRPr="0031003A">
        <w:t xml:space="preserve"> </w:t>
      </w:r>
      <w:bookmarkStart w:id="1" w:name="_heading=h.cna0puu0r7l"/>
      <w:bookmarkEnd w:id="1"/>
    </w:p>
    <w:p w14:paraId="64445561" w14:textId="77777777" w:rsidR="00277EF1" w:rsidRPr="0031003A" w:rsidRDefault="00277EF1" w:rsidP="0031003A">
      <w:pPr>
        <w:suppressAutoHyphens/>
        <w:spacing w:after="0" w:line="240" w:lineRule="auto"/>
        <w:contextualSpacing/>
      </w:pPr>
    </w:p>
    <w:p w14:paraId="161228CC" w14:textId="1F626F56" w:rsidR="00ED44F4" w:rsidRPr="0031003A" w:rsidRDefault="007522D6" w:rsidP="0031003A">
      <w:pPr>
        <w:pStyle w:val="Heading2"/>
      </w:pPr>
      <w:r w:rsidRPr="0031003A">
        <w:t>Create a Database</w:t>
      </w:r>
    </w:p>
    <w:p w14:paraId="161228CD" w14:textId="77777777" w:rsidR="00ED44F4" w:rsidRPr="0031003A" w:rsidRDefault="00ED44F4" w:rsidP="0031003A">
      <w:pPr>
        <w:suppressAutoHyphens/>
        <w:spacing w:after="0" w:line="240" w:lineRule="auto"/>
        <w:contextualSpacing/>
      </w:pPr>
    </w:p>
    <w:p w14:paraId="3B0C3438" w14:textId="065C0A0B" w:rsidR="00ED44F4" w:rsidRPr="0031003A" w:rsidRDefault="007522D6" w:rsidP="0031003A">
      <w:pPr>
        <w:numPr>
          <w:ilvl w:val="0"/>
          <w:numId w:val="1"/>
        </w:numPr>
        <w:suppressAutoHyphens/>
        <w:spacing w:after="0" w:line="240" w:lineRule="auto"/>
        <w:contextualSpacing/>
      </w:pPr>
      <w:r w:rsidRPr="0031003A">
        <w:t xml:space="preserve">In your </w:t>
      </w:r>
      <w:r w:rsidR="001A3E9E">
        <w:t xml:space="preserve">online </w:t>
      </w:r>
      <w:r w:rsidRPr="0031003A">
        <w:t>integrated development environment (</w:t>
      </w:r>
      <w:r w:rsidR="001A3E9E">
        <w:t>Codio</w:t>
      </w:r>
      <w:r w:rsidRPr="0031003A">
        <w:t xml:space="preserve">), </w:t>
      </w:r>
      <w:r w:rsidRPr="0031003A">
        <w:rPr>
          <w:b/>
          <w:bCs/>
        </w:rPr>
        <w:t xml:space="preserve">create a database schema </w:t>
      </w:r>
      <w:r w:rsidRPr="0031003A">
        <w:t xml:space="preserve">called </w:t>
      </w:r>
      <w:proofErr w:type="spellStart"/>
      <w:r w:rsidRPr="0031003A">
        <w:t>Quantigration</w:t>
      </w:r>
      <w:proofErr w:type="spellEnd"/>
      <w:r w:rsidR="001338BE">
        <w:t xml:space="preserve"> </w:t>
      </w:r>
      <w:r w:rsidRPr="0031003A">
        <w:t>RMA</w:t>
      </w:r>
      <w:r w:rsidR="00642829">
        <w:t xml:space="preserve"> that can hold tables</w:t>
      </w:r>
      <w:r w:rsidRPr="0031003A">
        <w:t xml:space="preserve">. </w:t>
      </w:r>
    </w:p>
    <w:p w14:paraId="430B955D" w14:textId="7B294946" w:rsidR="00ED44F4" w:rsidRPr="0031003A" w:rsidRDefault="3FB73CC8" w:rsidP="0031003A">
      <w:pPr>
        <w:numPr>
          <w:ilvl w:val="1"/>
          <w:numId w:val="1"/>
        </w:numPr>
        <w:suppressAutoHyphens/>
        <w:spacing w:after="0" w:line="240" w:lineRule="auto"/>
        <w:contextualSpacing/>
      </w:pPr>
      <w:r w:rsidRPr="0031003A">
        <w:t>List the database name</w:t>
      </w:r>
      <w:r w:rsidR="40AAD0C5" w:rsidRPr="0031003A">
        <w:t xml:space="preserve"> on the screen</w:t>
      </w:r>
      <w:r w:rsidRPr="0031003A">
        <w:t xml:space="preserve">. </w:t>
      </w:r>
    </w:p>
    <w:p w14:paraId="161228CE" w14:textId="01E4BA6D" w:rsidR="00ED44F4" w:rsidRPr="0031003A" w:rsidRDefault="007522D6" w:rsidP="0031003A">
      <w:pPr>
        <w:numPr>
          <w:ilvl w:val="1"/>
          <w:numId w:val="1"/>
        </w:numPr>
        <w:suppressAutoHyphens/>
        <w:spacing w:after="0" w:line="240" w:lineRule="auto"/>
        <w:contextualSpacing/>
      </w:pPr>
      <w:r w:rsidRPr="0031003A">
        <w:t xml:space="preserve">Provide the SQL commands you ran to successfully complete this </w:t>
      </w:r>
      <w:r w:rsidR="17D18FCC" w:rsidRPr="0031003A">
        <w:t>step.</w:t>
      </w:r>
    </w:p>
    <w:p w14:paraId="161228CF" w14:textId="77777777" w:rsidR="00ED44F4" w:rsidRPr="0031003A" w:rsidRDefault="00ED44F4" w:rsidP="00FE5ED2">
      <w:pPr>
        <w:suppressAutoHyphens/>
        <w:spacing w:after="0" w:line="240" w:lineRule="auto"/>
        <w:contextualSpacing/>
      </w:pPr>
    </w:p>
    <w:p w14:paraId="161228D1" w14:textId="7424A195" w:rsidR="00ED44F4" w:rsidRDefault="00E35165" w:rsidP="00E35165">
      <w:pPr>
        <w:suppressAutoHyphens/>
        <w:spacing w:after="0" w:line="240" w:lineRule="auto"/>
        <w:ind w:left="1080"/>
        <w:contextualSpacing/>
      </w:pPr>
      <w:r>
        <w:rPr>
          <w:noProof/>
        </w:rPr>
        <w:drawing>
          <wp:inline distT="0" distB="0" distL="0" distR="0" wp14:anchorId="6CA0F0F0" wp14:editId="7548096A">
            <wp:extent cx="2695575" cy="3238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95575" cy="323850"/>
                    </a:xfrm>
                    <a:prstGeom prst="rect">
                      <a:avLst/>
                    </a:prstGeom>
                  </pic:spPr>
                </pic:pic>
              </a:graphicData>
            </a:graphic>
          </wp:inline>
        </w:drawing>
      </w:r>
    </w:p>
    <w:p w14:paraId="3C57BFA6" w14:textId="77777777" w:rsidR="00E35165" w:rsidRDefault="00E35165" w:rsidP="00E35165">
      <w:pPr>
        <w:suppressAutoHyphens/>
        <w:spacing w:after="0" w:line="240" w:lineRule="auto"/>
        <w:ind w:left="1080"/>
        <w:contextualSpacing/>
      </w:pPr>
    </w:p>
    <w:p w14:paraId="6D295D39" w14:textId="0D601A26" w:rsidR="00E35165" w:rsidRDefault="00E35165" w:rsidP="00E35165">
      <w:pPr>
        <w:suppressAutoHyphens/>
        <w:spacing w:after="0" w:line="240" w:lineRule="auto"/>
        <w:ind w:left="1080"/>
        <w:contextualSpacing/>
      </w:pPr>
      <w:r>
        <w:rPr>
          <w:noProof/>
        </w:rPr>
        <w:drawing>
          <wp:inline distT="0" distB="0" distL="0" distR="0" wp14:anchorId="2E976C5C" wp14:editId="0224CB8F">
            <wp:extent cx="1447800" cy="1962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447800" cy="1962150"/>
                    </a:xfrm>
                    <a:prstGeom prst="rect">
                      <a:avLst/>
                    </a:prstGeom>
                  </pic:spPr>
                </pic:pic>
              </a:graphicData>
            </a:graphic>
          </wp:inline>
        </w:drawing>
      </w:r>
    </w:p>
    <w:p w14:paraId="7CD7E9D5" w14:textId="0CFD4BF8" w:rsidR="00E35165" w:rsidRPr="0031003A" w:rsidRDefault="00E35165" w:rsidP="00E35165">
      <w:pPr>
        <w:suppressAutoHyphens/>
        <w:spacing w:after="0" w:line="240" w:lineRule="auto"/>
        <w:contextualSpacing/>
      </w:pPr>
    </w:p>
    <w:p w14:paraId="6E6A1617" w14:textId="77777777" w:rsidR="00E35165" w:rsidRDefault="00E35165">
      <w:bookmarkStart w:id="2" w:name="_heading=h.30j0zll"/>
      <w:bookmarkEnd w:id="2"/>
      <w:r>
        <w:br w:type="page"/>
      </w:r>
    </w:p>
    <w:p w14:paraId="161228D2" w14:textId="42130315" w:rsidR="00ED44F4" w:rsidRPr="0031003A" w:rsidRDefault="4F84448E" w:rsidP="0031003A">
      <w:pPr>
        <w:numPr>
          <w:ilvl w:val="0"/>
          <w:numId w:val="1"/>
        </w:numPr>
        <w:suppressAutoHyphens/>
        <w:spacing w:after="0" w:line="240" w:lineRule="auto"/>
        <w:contextualSpacing/>
      </w:pPr>
      <w:r w:rsidRPr="0031003A">
        <w:lastRenderedPageBreak/>
        <w:t xml:space="preserve">Connect to the </w:t>
      </w:r>
      <w:proofErr w:type="spellStart"/>
      <w:r w:rsidRPr="0031003A">
        <w:t>Quantigration</w:t>
      </w:r>
      <w:proofErr w:type="spellEnd"/>
      <w:r w:rsidRPr="0031003A">
        <w:t xml:space="preserve"> RMA schema.</w:t>
      </w:r>
      <w:r w:rsidR="3FB73CC8" w:rsidRPr="0031003A">
        <w:t xml:space="preserve"> </w:t>
      </w:r>
      <w:r w:rsidR="2C18AA39" w:rsidRPr="0031003A">
        <w:rPr>
          <w:b/>
          <w:bCs/>
        </w:rPr>
        <w:t>C</w:t>
      </w:r>
      <w:r w:rsidR="3FB73CC8" w:rsidRPr="0031003A">
        <w:rPr>
          <w:b/>
          <w:bCs/>
        </w:rPr>
        <w:t xml:space="preserve">reate </w:t>
      </w:r>
      <w:r w:rsidR="3FB73CC8" w:rsidRPr="0031003A">
        <w:t>the following</w:t>
      </w:r>
      <w:r w:rsidR="3FB73CC8" w:rsidRPr="0031003A">
        <w:rPr>
          <w:b/>
          <w:bCs/>
        </w:rPr>
        <w:t xml:space="preserve"> tables with the appropriate attributes and keys</w:t>
      </w:r>
      <w:r w:rsidR="63A981CD" w:rsidRPr="0031003A">
        <w:t xml:space="preserve"> in the </w:t>
      </w:r>
      <w:proofErr w:type="spellStart"/>
      <w:r w:rsidR="63A981CD" w:rsidRPr="0031003A">
        <w:t>Quantigration</w:t>
      </w:r>
      <w:proofErr w:type="spellEnd"/>
      <w:r w:rsidR="63A981CD" w:rsidRPr="0031003A">
        <w:t xml:space="preserve"> RMA database using the </w:t>
      </w:r>
      <w:proofErr w:type="spellStart"/>
      <w:r w:rsidR="0055716C">
        <w:t>Quantigration</w:t>
      </w:r>
      <w:proofErr w:type="spellEnd"/>
      <w:r w:rsidR="0055716C">
        <w:t xml:space="preserve"> RMA E</w:t>
      </w:r>
      <w:r w:rsidR="63A981CD" w:rsidRPr="0031003A">
        <w:t xml:space="preserve">ntity </w:t>
      </w:r>
      <w:r w:rsidR="0055716C">
        <w:t>R</w:t>
      </w:r>
      <w:r w:rsidR="63A981CD" w:rsidRPr="0031003A">
        <w:t xml:space="preserve">elationship </w:t>
      </w:r>
      <w:r w:rsidR="0055716C">
        <w:t>D</w:t>
      </w:r>
      <w:r w:rsidR="63A981CD" w:rsidRPr="0031003A">
        <w:t>iagram (ERD) as a reference</w:t>
      </w:r>
      <w:r w:rsidR="3FB73CC8" w:rsidRPr="0031003A">
        <w:t>:</w:t>
      </w:r>
    </w:p>
    <w:p w14:paraId="7AC8B7EE" w14:textId="77777777" w:rsidR="00E076D0" w:rsidRPr="0031003A" w:rsidRDefault="00E076D0" w:rsidP="00FE5ED2">
      <w:pPr>
        <w:suppressAutoHyphens/>
        <w:spacing w:after="0" w:line="240" w:lineRule="auto"/>
        <w:contextualSpacing/>
      </w:pPr>
    </w:p>
    <w:p w14:paraId="231DC7D3" w14:textId="7076CCE6" w:rsidR="00A65E06" w:rsidRDefault="3FB73CC8" w:rsidP="0031003A">
      <w:pPr>
        <w:numPr>
          <w:ilvl w:val="1"/>
          <w:numId w:val="1"/>
        </w:numPr>
        <w:suppressAutoHyphens/>
        <w:spacing w:after="0" w:line="240" w:lineRule="auto"/>
        <w:contextualSpacing/>
      </w:pPr>
      <w:r w:rsidRPr="0031003A">
        <w:t xml:space="preserve">A table named </w:t>
      </w:r>
      <w:r w:rsidR="0B4965E2" w:rsidRPr="0031003A">
        <w:rPr>
          <w:b/>
          <w:bCs/>
        </w:rPr>
        <w:t>C</w:t>
      </w:r>
      <w:r w:rsidRPr="0031003A">
        <w:rPr>
          <w:b/>
          <w:bCs/>
        </w:rPr>
        <w:t xml:space="preserve">ustomers </w:t>
      </w:r>
      <w:r w:rsidR="3574759F" w:rsidRPr="0031003A">
        <w:t>to store customer information with a primary key of Customer ID</w:t>
      </w:r>
      <w:r w:rsidRPr="0031003A">
        <w:t xml:space="preserve"> </w:t>
      </w:r>
    </w:p>
    <w:p w14:paraId="161228D3" w14:textId="4C458C22" w:rsidR="00ED44F4" w:rsidRPr="0031003A" w:rsidRDefault="3FB73CC8" w:rsidP="00A65E06">
      <w:pPr>
        <w:numPr>
          <w:ilvl w:val="2"/>
          <w:numId w:val="1"/>
        </w:numPr>
        <w:suppressAutoHyphens/>
        <w:spacing w:after="0" w:line="240" w:lineRule="auto"/>
        <w:contextualSpacing/>
      </w:pPr>
      <w:r w:rsidRPr="0031003A">
        <w:t>Provide the SQL commands you ran against</w:t>
      </w:r>
      <w:r w:rsidR="193ACECA" w:rsidRPr="0031003A">
        <w:t xml:space="preserve"> </w:t>
      </w:r>
      <w:r w:rsidR="6C73EE86" w:rsidRPr="0031003A">
        <w:t xml:space="preserve">MySQL </w:t>
      </w:r>
      <w:r w:rsidRPr="0031003A">
        <w:t xml:space="preserve">to complete this </w:t>
      </w:r>
      <w:r w:rsidR="007522D6" w:rsidRPr="0031003A">
        <w:t>successfully in your answer:</w:t>
      </w:r>
    </w:p>
    <w:p w14:paraId="161228D4" w14:textId="77777777" w:rsidR="00ED44F4" w:rsidRPr="0031003A" w:rsidRDefault="00ED44F4" w:rsidP="00FE5ED2">
      <w:pPr>
        <w:suppressAutoHyphens/>
        <w:spacing w:after="0" w:line="240" w:lineRule="auto"/>
        <w:contextualSpacing/>
      </w:pPr>
    </w:p>
    <w:p w14:paraId="161228D6" w14:textId="36EC023E" w:rsidR="00ED44F4" w:rsidRDefault="00E35165" w:rsidP="00FE5ED2">
      <w:pPr>
        <w:suppressAutoHyphens/>
        <w:spacing w:after="0" w:line="240" w:lineRule="auto"/>
        <w:contextualSpacing/>
      </w:pPr>
      <w:r>
        <w:rPr>
          <w:noProof/>
        </w:rPr>
        <w:drawing>
          <wp:inline distT="0" distB="0" distL="0" distR="0" wp14:anchorId="1CF558B2" wp14:editId="12D600DE">
            <wp:extent cx="5943600" cy="5168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516890"/>
                    </a:xfrm>
                    <a:prstGeom prst="rect">
                      <a:avLst/>
                    </a:prstGeom>
                  </pic:spPr>
                </pic:pic>
              </a:graphicData>
            </a:graphic>
          </wp:inline>
        </w:drawing>
      </w:r>
    </w:p>
    <w:p w14:paraId="171EC3D7" w14:textId="76DE6BE9" w:rsidR="00E35165" w:rsidRDefault="00E35165" w:rsidP="00FE5ED2">
      <w:pPr>
        <w:suppressAutoHyphens/>
        <w:spacing w:after="0" w:line="240" w:lineRule="auto"/>
        <w:contextualSpacing/>
      </w:pPr>
      <w:r>
        <w:t xml:space="preserve">Based on the ER Diagram, the respective field names and formatting were created, with the primary key being declared to be the </w:t>
      </w:r>
      <w:proofErr w:type="spellStart"/>
      <w:r>
        <w:t>CustomerID</w:t>
      </w:r>
      <w:proofErr w:type="spellEnd"/>
      <w:r>
        <w:t xml:space="preserve"> field.</w:t>
      </w:r>
    </w:p>
    <w:p w14:paraId="4DDEB7B7" w14:textId="743ABADF" w:rsidR="00E35165" w:rsidRDefault="00E35165" w:rsidP="00FE5ED2">
      <w:pPr>
        <w:suppressAutoHyphens/>
        <w:spacing w:after="0" w:line="240" w:lineRule="auto"/>
        <w:contextualSpacing/>
      </w:pPr>
    </w:p>
    <w:p w14:paraId="0C200396" w14:textId="57393120" w:rsidR="00E35165" w:rsidRDefault="00E35165" w:rsidP="00FE5ED2">
      <w:pPr>
        <w:suppressAutoHyphens/>
        <w:spacing w:after="0" w:line="240" w:lineRule="auto"/>
        <w:contextualSpacing/>
      </w:pPr>
      <w:r>
        <w:rPr>
          <w:noProof/>
        </w:rPr>
        <w:drawing>
          <wp:inline distT="0" distB="0" distL="0" distR="0" wp14:anchorId="481E8160" wp14:editId="5556172A">
            <wp:extent cx="3971925" cy="20288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71925" cy="2028825"/>
                    </a:xfrm>
                    <a:prstGeom prst="rect">
                      <a:avLst/>
                    </a:prstGeom>
                  </pic:spPr>
                </pic:pic>
              </a:graphicData>
            </a:graphic>
          </wp:inline>
        </w:drawing>
      </w:r>
    </w:p>
    <w:p w14:paraId="4D07DF6C" w14:textId="77777777" w:rsidR="00E35165" w:rsidRPr="0031003A" w:rsidRDefault="00E35165" w:rsidP="00FE5ED2">
      <w:pPr>
        <w:suppressAutoHyphens/>
        <w:spacing w:after="0" w:line="240" w:lineRule="auto"/>
        <w:contextualSpacing/>
      </w:pPr>
    </w:p>
    <w:p w14:paraId="0F6D583A" w14:textId="189F8932" w:rsidR="00A65E06" w:rsidRDefault="3FB73CC8" w:rsidP="0031003A">
      <w:pPr>
        <w:numPr>
          <w:ilvl w:val="1"/>
          <w:numId w:val="1"/>
        </w:numPr>
        <w:suppressAutoHyphens/>
        <w:spacing w:after="0" w:line="240" w:lineRule="auto"/>
        <w:contextualSpacing/>
      </w:pPr>
      <w:r w:rsidRPr="0031003A">
        <w:t xml:space="preserve">A table named </w:t>
      </w:r>
      <w:r w:rsidR="6CD50C53" w:rsidRPr="0031003A">
        <w:rPr>
          <w:b/>
          <w:bCs/>
        </w:rPr>
        <w:t>O</w:t>
      </w:r>
      <w:r w:rsidRPr="0031003A">
        <w:rPr>
          <w:b/>
          <w:bCs/>
        </w:rPr>
        <w:t xml:space="preserve">rders </w:t>
      </w:r>
      <w:r w:rsidR="4CA480B0" w:rsidRPr="0031003A">
        <w:t>to store order information with a primary key of Order ID and foreign key of Customer ID</w:t>
      </w:r>
      <w:r w:rsidRPr="0031003A">
        <w:t xml:space="preserve"> </w:t>
      </w:r>
    </w:p>
    <w:p w14:paraId="161228D7" w14:textId="153AE4EF" w:rsidR="00ED44F4" w:rsidRPr="0031003A" w:rsidRDefault="3FB73CC8" w:rsidP="00A65E06">
      <w:pPr>
        <w:numPr>
          <w:ilvl w:val="2"/>
          <w:numId w:val="1"/>
        </w:numPr>
        <w:suppressAutoHyphens/>
        <w:spacing w:after="0" w:line="240" w:lineRule="auto"/>
        <w:contextualSpacing/>
      </w:pPr>
      <w:r w:rsidRPr="0031003A">
        <w:t>Provide the SQL commands you ran against</w:t>
      </w:r>
      <w:r w:rsidR="2F9BC8D3" w:rsidRPr="0031003A">
        <w:t xml:space="preserve"> </w:t>
      </w:r>
      <w:r w:rsidR="6C73EE86" w:rsidRPr="0031003A">
        <w:t xml:space="preserve">MySQL </w:t>
      </w:r>
      <w:r w:rsidRPr="0031003A">
        <w:t xml:space="preserve">to </w:t>
      </w:r>
      <w:r w:rsidR="49EE4B13" w:rsidRPr="0031003A">
        <w:t xml:space="preserve">successfully </w:t>
      </w:r>
      <w:r w:rsidRPr="0031003A">
        <w:t>complete this</w:t>
      </w:r>
      <w:r w:rsidR="3A7A3794" w:rsidRPr="0031003A">
        <w:t xml:space="preserve"> step.</w:t>
      </w:r>
    </w:p>
    <w:p w14:paraId="161228D8" w14:textId="77777777" w:rsidR="00ED44F4" w:rsidRPr="0031003A" w:rsidRDefault="00ED44F4" w:rsidP="00FE5ED2">
      <w:pPr>
        <w:suppressAutoHyphens/>
        <w:spacing w:after="0" w:line="240" w:lineRule="auto"/>
        <w:contextualSpacing/>
      </w:pPr>
    </w:p>
    <w:p w14:paraId="161228D9" w14:textId="77BC3C32" w:rsidR="00ED44F4" w:rsidRDefault="00E35165" w:rsidP="00E35165">
      <w:pPr>
        <w:suppressAutoHyphens/>
        <w:spacing w:after="0" w:line="240" w:lineRule="auto"/>
        <w:contextualSpacing/>
      </w:pPr>
      <w:r>
        <w:rPr>
          <w:noProof/>
        </w:rPr>
        <w:drawing>
          <wp:inline distT="0" distB="0" distL="0" distR="0" wp14:anchorId="6AEB913F" wp14:editId="0311A004">
            <wp:extent cx="5943600" cy="3695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69570"/>
                    </a:xfrm>
                    <a:prstGeom prst="rect">
                      <a:avLst/>
                    </a:prstGeom>
                  </pic:spPr>
                </pic:pic>
              </a:graphicData>
            </a:graphic>
          </wp:inline>
        </w:drawing>
      </w:r>
    </w:p>
    <w:p w14:paraId="0B5E3FBB" w14:textId="39BF9C43" w:rsidR="009E5A35" w:rsidRDefault="009E5A35" w:rsidP="00E35165">
      <w:pPr>
        <w:suppressAutoHyphens/>
        <w:spacing w:after="0" w:line="240" w:lineRule="auto"/>
        <w:contextualSpacing/>
      </w:pPr>
    </w:p>
    <w:p w14:paraId="06DA7A14" w14:textId="4CBB2A3C" w:rsidR="009E5A35" w:rsidRPr="0031003A" w:rsidRDefault="009E5A35" w:rsidP="00E35165">
      <w:pPr>
        <w:suppressAutoHyphens/>
        <w:spacing w:after="0" w:line="240" w:lineRule="auto"/>
        <w:contextualSpacing/>
      </w:pPr>
      <w:r>
        <w:rPr>
          <w:noProof/>
        </w:rPr>
        <w:drawing>
          <wp:inline distT="0" distB="0" distL="0" distR="0" wp14:anchorId="435017B0" wp14:editId="72A9973F">
            <wp:extent cx="4181475" cy="14859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81475" cy="1485900"/>
                    </a:xfrm>
                    <a:prstGeom prst="rect">
                      <a:avLst/>
                    </a:prstGeom>
                  </pic:spPr>
                </pic:pic>
              </a:graphicData>
            </a:graphic>
          </wp:inline>
        </w:drawing>
      </w:r>
    </w:p>
    <w:p w14:paraId="161228DA" w14:textId="77777777" w:rsidR="00ED44F4" w:rsidRPr="0031003A" w:rsidRDefault="00ED44F4" w:rsidP="00FE5ED2">
      <w:pPr>
        <w:suppressAutoHyphens/>
        <w:spacing w:after="0" w:line="240" w:lineRule="auto"/>
        <w:contextualSpacing/>
      </w:pPr>
    </w:p>
    <w:p w14:paraId="210C5071" w14:textId="3B5EFD89" w:rsidR="00A65E06" w:rsidRDefault="3FB73CC8" w:rsidP="0031003A">
      <w:pPr>
        <w:numPr>
          <w:ilvl w:val="1"/>
          <w:numId w:val="1"/>
        </w:numPr>
        <w:suppressAutoHyphens/>
        <w:spacing w:after="0" w:line="240" w:lineRule="auto"/>
        <w:contextualSpacing/>
      </w:pPr>
      <w:r w:rsidRPr="0031003A">
        <w:lastRenderedPageBreak/>
        <w:t xml:space="preserve">A table named </w:t>
      </w:r>
      <w:r w:rsidR="306EB3B0" w:rsidRPr="0031003A">
        <w:rPr>
          <w:b/>
          <w:bCs/>
        </w:rPr>
        <w:t>RMA</w:t>
      </w:r>
      <w:r w:rsidRPr="0031003A">
        <w:t xml:space="preserve"> </w:t>
      </w:r>
      <w:r w:rsidR="61091371" w:rsidRPr="0031003A">
        <w:t>to store RMA information with a primary key of RMA ID and foreign key of Order ID</w:t>
      </w:r>
      <w:r w:rsidRPr="0031003A">
        <w:t xml:space="preserve"> </w:t>
      </w:r>
    </w:p>
    <w:p w14:paraId="161228DB" w14:textId="70DE73C5" w:rsidR="00ED44F4" w:rsidRPr="0031003A" w:rsidRDefault="3FB73CC8" w:rsidP="00A65E06">
      <w:pPr>
        <w:numPr>
          <w:ilvl w:val="2"/>
          <w:numId w:val="1"/>
        </w:numPr>
        <w:suppressAutoHyphens/>
        <w:spacing w:after="0" w:line="240" w:lineRule="auto"/>
        <w:contextualSpacing/>
      </w:pPr>
      <w:r w:rsidRPr="0031003A">
        <w:t xml:space="preserve">Provide the SQL commands you ran against </w:t>
      </w:r>
      <w:r w:rsidR="6C73EE86" w:rsidRPr="0031003A">
        <w:t>MySQL</w:t>
      </w:r>
      <w:r w:rsidR="3A4FF439" w:rsidRPr="0031003A">
        <w:t xml:space="preserve"> </w:t>
      </w:r>
      <w:r w:rsidRPr="0031003A">
        <w:t xml:space="preserve">to </w:t>
      </w:r>
      <w:r w:rsidR="5FAF8B7D" w:rsidRPr="0031003A">
        <w:t xml:space="preserve">successfully </w:t>
      </w:r>
      <w:r w:rsidRPr="0031003A">
        <w:t xml:space="preserve">complete this </w:t>
      </w:r>
      <w:r w:rsidR="42FC36E5" w:rsidRPr="0031003A">
        <w:t>step.</w:t>
      </w:r>
    </w:p>
    <w:p w14:paraId="161228DC" w14:textId="77777777" w:rsidR="00ED44F4" w:rsidRPr="0031003A" w:rsidRDefault="00ED44F4" w:rsidP="0031003A">
      <w:pPr>
        <w:suppressAutoHyphens/>
        <w:spacing w:after="0" w:line="240" w:lineRule="auto"/>
        <w:contextualSpacing/>
      </w:pPr>
    </w:p>
    <w:p w14:paraId="0FDAE104" w14:textId="22034A34" w:rsidR="69C3284E" w:rsidRDefault="009E5A35" w:rsidP="00FE5ED2">
      <w:pPr>
        <w:suppressAutoHyphens/>
        <w:spacing w:after="0" w:line="240" w:lineRule="auto"/>
        <w:contextualSpacing/>
      </w:pPr>
      <w:r>
        <w:rPr>
          <w:noProof/>
        </w:rPr>
        <w:drawing>
          <wp:inline distT="0" distB="0" distL="0" distR="0" wp14:anchorId="0699962F" wp14:editId="3722647D">
            <wp:extent cx="5943600" cy="381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81000"/>
                    </a:xfrm>
                    <a:prstGeom prst="rect">
                      <a:avLst/>
                    </a:prstGeom>
                  </pic:spPr>
                </pic:pic>
              </a:graphicData>
            </a:graphic>
          </wp:inline>
        </w:drawing>
      </w:r>
    </w:p>
    <w:p w14:paraId="734274E5" w14:textId="578B6462" w:rsidR="009E5A35" w:rsidRDefault="009E5A35" w:rsidP="00FE5ED2">
      <w:pPr>
        <w:suppressAutoHyphens/>
        <w:spacing w:after="0" w:line="240" w:lineRule="auto"/>
        <w:contextualSpacing/>
      </w:pPr>
    </w:p>
    <w:p w14:paraId="1996F2B9" w14:textId="0F5B98C9" w:rsidR="009E5A35" w:rsidRDefault="009E5A35" w:rsidP="00FE5ED2">
      <w:pPr>
        <w:suppressAutoHyphens/>
        <w:spacing w:after="0" w:line="240" w:lineRule="auto"/>
        <w:contextualSpacing/>
      </w:pPr>
      <w:r>
        <w:rPr>
          <w:noProof/>
        </w:rPr>
        <w:drawing>
          <wp:inline distT="0" distB="0" distL="0" distR="0" wp14:anchorId="49B563DE" wp14:editId="4EC51EEE">
            <wp:extent cx="3743325" cy="17716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43325" cy="1771650"/>
                    </a:xfrm>
                    <a:prstGeom prst="rect">
                      <a:avLst/>
                    </a:prstGeom>
                  </pic:spPr>
                </pic:pic>
              </a:graphicData>
            </a:graphic>
          </wp:inline>
        </w:drawing>
      </w:r>
    </w:p>
    <w:p w14:paraId="4800FDFB" w14:textId="78DA7AC2" w:rsidR="009E5A35" w:rsidRDefault="009E5A35" w:rsidP="00FE5ED2">
      <w:pPr>
        <w:suppressAutoHyphens/>
        <w:spacing w:after="0" w:line="240" w:lineRule="auto"/>
        <w:contextualSpacing/>
      </w:pPr>
    </w:p>
    <w:p w14:paraId="70A46233" w14:textId="1531D44A" w:rsidR="009E5A35" w:rsidRDefault="009E5A35" w:rsidP="00FE5ED2">
      <w:pPr>
        <w:suppressAutoHyphens/>
        <w:spacing w:after="0" w:line="240" w:lineRule="auto"/>
        <w:contextualSpacing/>
      </w:pPr>
      <w:r>
        <w:t xml:space="preserve">The table parameters were pulled from the ER diagram, with Primary key and </w:t>
      </w:r>
      <w:proofErr w:type="gramStart"/>
      <w:r>
        <w:t>Foreign</w:t>
      </w:r>
      <w:proofErr w:type="gramEnd"/>
      <w:r>
        <w:t xml:space="preserve"> keys assigned respectively.</w:t>
      </w:r>
    </w:p>
    <w:p w14:paraId="33A9CA63" w14:textId="77777777" w:rsidR="009E5A35" w:rsidRPr="0031003A" w:rsidRDefault="009E5A35" w:rsidP="00FE5ED2">
      <w:pPr>
        <w:suppressAutoHyphens/>
        <w:spacing w:after="0" w:line="240" w:lineRule="auto"/>
        <w:contextualSpacing/>
      </w:pPr>
    </w:p>
    <w:p w14:paraId="2CF0253A" w14:textId="0C50C88F" w:rsidR="7E24BE87" w:rsidRPr="0031003A" w:rsidRDefault="3C9A235F" w:rsidP="0031003A">
      <w:pPr>
        <w:pStyle w:val="ListParagraph"/>
        <w:numPr>
          <w:ilvl w:val="0"/>
          <w:numId w:val="1"/>
        </w:numPr>
        <w:suppressAutoHyphens/>
        <w:spacing w:after="0" w:line="240" w:lineRule="auto"/>
      </w:pPr>
      <w:r w:rsidRPr="0031003A">
        <w:t xml:space="preserve">Manually </w:t>
      </w:r>
      <w:r w:rsidRPr="0031003A">
        <w:rPr>
          <w:b/>
          <w:bCs/>
        </w:rPr>
        <w:t>add 10 records</w:t>
      </w:r>
      <w:r w:rsidRPr="0031003A">
        <w:t xml:space="preserve"> into the </w:t>
      </w:r>
      <w:r w:rsidRPr="0031003A">
        <w:rPr>
          <w:b/>
          <w:bCs/>
        </w:rPr>
        <w:t>Customers table</w:t>
      </w:r>
      <w:r w:rsidRPr="0031003A">
        <w:t xml:space="preserve">. </w:t>
      </w:r>
      <w:r w:rsidR="00766AEC" w:rsidRPr="0031003A">
        <w:t>For now</w:t>
      </w:r>
      <w:r w:rsidR="00956307">
        <w:t>,</w:t>
      </w:r>
      <w:r w:rsidR="00A5206C" w:rsidRPr="0031003A">
        <w:t xml:space="preserve"> you</w:t>
      </w:r>
      <w:r w:rsidRPr="0031003A">
        <w:t xml:space="preserve"> can </w:t>
      </w:r>
      <w:r w:rsidR="00DF7130" w:rsidRPr="0031003A">
        <w:t xml:space="preserve">make </w:t>
      </w:r>
      <w:r w:rsidRPr="0031003A">
        <w:t xml:space="preserve">up </w:t>
      </w:r>
      <w:r w:rsidR="00DF7130" w:rsidRPr="0031003A">
        <w:t>data</w:t>
      </w:r>
      <w:r w:rsidR="00035643" w:rsidRPr="0031003A">
        <w:t>.</w:t>
      </w:r>
      <w:r w:rsidR="00853F4B" w:rsidRPr="0031003A">
        <w:t xml:space="preserve"> In a later assignment</w:t>
      </w:r>
      <w:r w:rsidR="00956307">
        <w:t>,</w:t>
      </w:r>
      <w:r w:rsidR="00853F4B" w:rsidRPr="0031003A">
        <w:t xml:space="preserve"> </w:t>
      </w:r>
      <w:r w:rsidRPr="0031003A">
        <w:t>you</w:t>
      </w:r>
      <w:r w:rsidR="00426B88" w:rsidRPr="0031003A">
        <w:t xml:space="preserve"> wi</w:t>
      </w:r>
      <w:r w:rsidRPr="0031003A">
        <w:t xml:space="preserve">ll </w:t>
      </w:r>
      <w:r w:rsidR="005257E1" w:rsidRPr="0031003A">
        <w:t xml:space="preserve">use the CSV files provided to </w:t>
      </w:r>
      <w:r w:rsidR="00FB0C36" w:rsidRPr="0031003A">
        <w:t xml:space="preserve">fill in </w:t>
      </w:r>
      <w:r w:rsidRPr="0031003A">
        <w:t>all three tables</w:t>
      </w:r>
      <w:r w:rsidR="425749FE" w:rsidRPr="0031003A">
        <w:t>.</w:t>
      </w:r>
    </w:p>
    <w:p w14:paraId="2E17D69B" w14:textId="77777777" w:rsidR="00D47544" w:rsidRPr="0031003A" w:rsidRDefault="00D47544" w:rsidP="00FE5ED2">
      <w:pPr>
        <w:suppressAutoHyphens/>
        <w:spacing w:after="0" w:line="240" w:lineRule="auto"/>
      </w:pPr>
    </w:p>
    <w:p w14:paraId="69EA845F" w14:textId="36D9FBF9" w:rsidR="3CC9A3B9" w:rsidRDefault="009E5A35" w:rsidP="0031003A">
      <w:pPr>
        <w:suppressAutoHyphens/>
        <w:spacing w:after="0" w:line="240" w:lineRule="auto"/>
        <w:ind w:left="720"/>
        <w:contextualSpacing/>
        <w:rPr>
          <w:color w:val="000000" w:themeColor="text1"/>
        </w:rPr>
      </w:pPr>
      <w:r>
        <w:rPr>
          <w:noProof/>
        </w:rPr>
        <w:drawing>
          <wp:inline distT="0" distB="0" distL="0" distR="0" wp14:anchorId="61855C23" wp14:editId="449784BD">
            <wp:extent cx="5943600" cy="12306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230630"/>
                    </a:xfrm>
                    <a:prstGeom prst="rect">
                      <a:avLst/>
                    </a:prstGeom>
                  </pic:spPr>
                </pic:pic>
              </a:graphicData>
            </a:graphic>
          </wp:inline>
        </w:drawing>
      </w:r>
    </w:p>
    <w:p w14:paraId="63A45F97" w14:textId="33F3FF6B" w:rsidR="00B073F4" w:rsidRDefault="00B073F4" w:rsidP="0031003A">
      <w:pPr>
        <w:suppressAutoHyphens/>
        <w:spacing w:after="0" w:line="240" w:lineRule="auto"/>
        <w:ind w:left="720"/>
        <w:contextualSpacing/>
        <w:rPr>
          <w:color w:val="000000" w:themeColor="text1"/>
        </w:rPr>
      </w:pPr>
    </w:p>
    <w:p w14:paraId="329A845D" w14:textId="075317D3" w:rsidR="00B073F4" w:rsidRPr="0031003A" w:rsidRDefault="00B073F4" w:rsidP="0031003A">
      <w:pPr>
        <w:suppressAutoHyphens/>
        <w:spacing w:after="0" w:line="240" w:lineRule="auto"/>
        <w:ind w:left="720"/>
        <w:contextualSpacing/>
        <w:rPr>
          <w:color w:val="000000" w:themeColor="text1"/>
        </w:rPr>
      </w:pPr>
      <w:r>
        <w:rPr>
          <w:color w:val="000000" w:themeColor="text1"/>
        </w:rPr>
        <w:t>Seems the Donald Duck family tree really likes something this company sells!  Odd they all live at the same address but put in separate orders; maybe it’s Christmas time so they are trying to hide from each other their presents?</w:t>
      </w:r>
    </w:p>
    <w:p w14:paraId="161228DE" w14:textId="77777777" w:rsidR="00ED44F4" w:rsidRPr="0031003A" w:rsidRDefault="00ED44F4" w:rsidP="00FE5ED2">
      <w:pPr>
        <w:suppressAutoHyphens/>
        <w:spacing w:after="0" w:line="240" w:lineRule="auto"/>
        <w:contextualSpacing/>
      </w:pPr>
    </w:p>
    <w:p w14:paraId="5002977D" w14:textId="77777777" w:rsidR="00B073F4" w:rsidRDefault="00B073F4">
      <w:pPr>
        <w:rPr>
          <w:color w:val="000000" w:themeColor="text1"/>
          <w:lang w:val="en"/>
        </w:rPr>
      </w:pPr>
      <w:r>
        <w:rPr>
          <w:color w:val="000000" w:themeColor="text1"/>
          <w:lang w:val="en"/>
        </w:rPr>
        <w:br w:type="page"/>
      </w:r>
    </w:p>
    <w:p w14:paraId="2A5C06E8" w14:textId="19C5B021" w:rsidR="00ED44F4" w:rsidRPr="0031003A" w:rsidRDefault="00956307" w:rsidP="0031003A">
      <w:pPr>
        <w:pStyle w:val="ListParagraph"/>
        <w:numPr>
          <w:ilvl w:val="0"/>
          <w:numId w:val="1"/>
        </w:numPr>
        <w:suppressAutoHyphens/>
        <w:spacing w:after="0" w:line="240" w:lineRule="auto"/>
        <w:rPr>
          <w:color w:val="000000" w:themeColor="text1"/>
          <w:lang w:val="en"/>
        </w:rPr>
      </w:pPr>
      <w:r>
        <w:rPr>
          <w:color w:val="000000" w:themeColor="text1"/>
          <w:lang w:val="en"/>
        </w:rPr>
        <w:lastRenderedPageBreak/>
        <w:t xml:space="preserve">You’ve been asked to establish a database view called Collaborators based on the Customers table. </w:t>
      </w:r>
      <w:r w:rsidR="5BCD532E" w:rsidRPr="0031003A">
        <w:rPr>
          <w:b/>
          <w:bCs/>
          <w:color w:val="000000" w:themeColor="text1"/>
          <w:lang w:val="en"/>
        </w:rPr>
        <w:t xml:space="preserve">Create </w:t>
      </w:r>
      <w:r w:rsidR="550D5D51" w:rsidRPr="0031003A">
        <w:rPr>
          <w:color w:val="000000" w:themeColor="text1"/>
          <w:lang w:val="en"/>
        </w:rPr>
        <w:t>the</w:t>
      </w:r>
      <w:r w:rsidR="550D5D51" w:rsidRPr="0031003A">
        <w:rPr>
          <w:b/>
          <w:bCs/>
          <w:color w:val="000000" w:themeColor="text1"/>
          <w:lang w:val="en"/>
        </w:rPr>
        <w:t xml:space="preserve"> Collaborators V</w:t>
      </w:r>
      <w:r w:rsidR="5BCD532E" w:rsidRPr="0031003A">
        <w:rPr>
          <w:b/>
          <w:bCs/>
          <w:color w:val="000000" w:themeColor="text1"/>
          <w:lang w:val="en"/>
        </w:rPr>
        <w:t>iew</w:t>
      </w:r>
      <w:r w:rsidR="5BCD532E" w:rsidRPr="0031003A">
        <w:rPr>
          <w:color w:val="000000" w:themeColor="text1"/>
          <w:lang w:val="en"/>
        </w:rPr>
        <w:t xml:space="preserve"> from the</w:t>
      </w:r>
      <w:r w:rsidR="5BCD532E" w:rsidRPr="0031003A">
        <w:rPr>
          <w:b/>
          <w:bCs/>
          <w:color w:val="000000" w:themeColor="text1"/>
          <w:lang w:val="en"/>
        </w:rPr>
        <w:t xml:space="preserve"> </w:t>
      </w:r>
      <w:r w:rsidR="2C38236E" w:rsidRPr="0031003A">
        <w:rPr>
          <w:color w:val="000000" w:themeColor="text1"/>
          <w:lang w:val="en"/>
        </w:rPr>
        <w:t>existing Customers table</w:t>
      </w:r>
      <w:r w:rsidR="2C38236E" w:rsidRPr="0031003A">
        <w:rPr>
          <w:b/>
          <w:bCs/>
          <w:color w:val="000000" w:themeColor="text1"/>
          <w:lang w:val="en"/>
        </w:rPr>
        <w:t xml:space="preserve"> </w:t>
      </w:r>
      <w:r w:rsidR="2C38236E" w:rsidRPr="0031003A">
        <w:rPr>
          <w:color w:val="000000" w:themeColor="text1"/>
          <w:lang w:val="en"/>
        </w:rPr>
        <w:t>by using the SQL command below</w:t>
      </w:r>
      <w:r w:rsidR="2C38236E" w:rsidRPr="0031003A">
        <w:rPr>
          <w:b/>
          <w:bCs/>
          <w:color w:val="000000" w:themeColor="text1"/>
          <w:lang w:val="en"/>
        </w:rPr>
        <w:t xml:space="preserve"> </w:t>
      </w:r>
      <w:r w:rsidR="2C38236E" w:rsidRPr="0031003A">
        <w:rPr>
          <w:color w:val="000000" w:themeColor="text1"/>
          <w:lang w:val="en"/>
        </w:rPr>
        <w:t>to say "Collaborators"</w:t>
      </w:r>
      <w:r w:rsidR="08079DC6" w:rsidRPr="0031003A">
        <w:rPr>
          <w:color w:val="000000" w:themeColor="text1"/>
          <w:lang w:val="en"/>
        </w:rPr>
        <w:t>.</w:t>
      </w:r>
      <w:r w:rsidR="2C38236E" w:rsidRPr="0031003A">
        <w:rPr>
          <w:color w:val="000000" w:themeColor="text1"/>
          <w:lang w:val="en"/>
        </w:rPr>
        <w:t xml:space="preserve"> The view should show all instances of "Customer" renamed as "Collaborator"</w:t>
      </w:r>
      <w:r w:rsidR="3ED328CA" w:rsidRPr="0031003A">
        <w:rPr>
          <w:color w:val="000000" w:themeColor="text1"/>
          <w:lang w:val="en"/>
        </w:rPr>
        <w:t>.</w:t>
      </w:r>
      <w:r w:rsidR="2C38236E" w:rsidRPr="0031003A">
        <w:rPr>
          <w:color w:val="000000" w:themeColor="text1"/>
          <w:lang w:val="en"/>
        </w:rPr>
        <w:t xml:space="preserve"> </w:t>
      </w:r>
      <w:r w:rsidR="2CA7C9E2" w:rsidRPr="0031003A">
        <w:rPr>
          <w:color w:val="000000" w:themeColor="text1"/>
          <w:lang w:val="en"/>
        </w:rPr>
        <w:t>Execute the following statements and provide one or more supporting screenshots showing the database view.</w:t>
      </w:r>
    </w:p>
    <w:p w14:paraId="29F26F36" w14:textId="37EEC65D" w:rsidR="00ED44F4" w:rsidRPr="0031003A" w:rsidRDefault="2CA7C9E2" w:rsidP="0031003A">
      <w:pPr>
        <w:pStyle w:val="ListParagraph"/>
        <w:numPr>
          <w:ilvl w:val="1"/>
          <w:numId w:val="1"/>
        </w:numPr>
        <w:suppressAutoHyphens/>
        <w:spacing w:after="0" w:line="240" w:lineRule="auto"/>
      </w:pPr>
      <w:r w:rsidRPr="0031003A">
        <w:t>The following command is partially complete. Fill in the missing information in the brackets to complete then command and run it correctly:</w:t>
      </w:r>
    </w:p>
    <w:p w14:paraId="35E44A5C" w14:textId="7C5FC69C" w:rsidR="00ED44F4" w:rsidRPr="0031003A" w:rsidRDefault="00ED44F4" w:rsidP="0031003A">
      <w:pPr>
        <w:suppressAutoHyphens/>
        <w:spacing w:after="0" w:line="240" w:lineRule="auto"/>
        <w:contextualSpacing/>
      </w:pPr>
    </w:p>
    <w:p w14:paraId="75DEAAAA" w14:textId="77777777" w:rsidR="00B073F4" w:rsidRDefault="00B073F4" w:rsidP="00B073F4">
      <w:pPr>
        <w:suppressAutoHyphens/>
        <w:spacing w:after="0" w:line="240" w:lineRule="auto"/>
        <w:ind w:left="1440"/>
        <w:contextualSpacing/>
      </w:pPr>
      <w:r>
        <w:t>CREATE VIEW Collaborator</w:t>
      </w:r>
      <w:r w:rsidRPr="005A7303">
        <w:rPr>
          <w:color w:val="FF0000"/>
        </w:rPr>
        <w:t>s</w:t>
      </w:r>
      <w:r>
        <w:t xml:space="preserve"> AS</w:t>
      </w:r>
    </w:p>
    <w:p w14:paraId="7A4641BA" w14:textId="77777777" w:rsidR="00B073F4" w:rsidRDefault="00B073F4" w:rsidP="00B073F4">
      <w:pPr>
        <w:suppressAutoHyphens/>
        <w:spacing w:after="0" w:line="240" w:lineRule="auto"/>
        <w:ind w:left="1440"/>
        <w:contextualSpacing/>
      </w:pPr>
      <w:r>
        <w:t xml:space="preserve">SELECT </w:t>
      </w:r>
    </w:p>
    <w:p w14:paraId="74547414" w14:textId="77777777" w:rsidR="00B073F4" w:rsidRDefault="00B073F4" w:rsidP="00B073F4">
      <w:pPr>
        <w:suppressAutoHyphens/>
        <w:spacing w:after="0" w:line="240" w:lineRule="auto"/>
        <w:ind w:left="1440"/>
        <w:contextualSpacing/>
      </w:pPr>
      <w:proofErr w:type="spellStart"/>
      <w:r>
        <w:t>CustomerID</w:t>
      </w:r>
      <w:proofErr w:type="spellEnd"/>
      <w:r>
        <w:t xml:space="preserve"> AS </w:t>
      </w:r>
      <w:proofErr w:type="spellStart"/>
      <w:r>
        <w:t>CollaboratorID</w:t>
      </w:r>
      <w:proofErr w:type="spellEnd"/>
      <w:r>
        <w:t>,</w:t>
      </w:r>
    </w:p>
    <w:p w14:paraId="66F618AD" w14:textId="77777777" w:rsidR="00B073F4" w:rsidRPr="004956DF" w:rsidRDefault="00B073F4" w:rsidP="00B073F4">
      <w:pPr>
        <w:suppressAutoHyphens/>
        <w:spacing w:after="0" w:line="240" w:lineRule="auto"/>
        <w:ind w:left="1440"/>
        <w:contextualSpacing/>
        <w:rPr>
          <w:color w:val="FF0000"/>
        </w:rPr>
      </w:pPr>
      <w:r w:rsidRPr="004956DF">
        <w:rPr>
          <w:color w:val="FF0000"/>
        </w:rPr>
        <w:t>FirstName,</w:t>
      </w:r>
    </w:p>
    <w:p w14:paraId="0A1D96F8" w14:textId="77777777" w:rsidR="00B073F4" w:rsidRPr="004956DF" w:rsidRDefault="00B073F4" w:rsidP="00B073F4">
      <w:pPr>
        <w:suppressAutoHyphens/>
        <w:spacing w:after="0" w:line="240" w:lineRule="auto"/>
        <w:ind w:left="1440"/>
        <w:contextualSpacing/>
        <w:rPr>
          <w:color w:val="FF0000"/>
        </w:rPr>
      </w:pPr>
      <w:proofErr w:type="spellStart"/>
      <w:r w:rsidRPr="004956DF">
        <w:rPr>
          <w:color w:val="FF0000"/>
        </w:rPr>
        <w:t>LastName</w:t>
      </w:r>
      <w:proofErr w:type="spellEnd"/>
      <w:r w:rsidRPr="004956DF">
        <w:rPr>
          <w:color w:val="FF0000"/>
        </w:rPr>
        <w:t>,</w:t>
      </w:r>
    </w:p>
    <w:p w14:paraId="2C354DB6" w14:textId="77777777" w:rsidR="00B073F4" w:rsidRPr="004956DF" w:rsidRDefault="00B073F4" w:rsidP="00B073F4">
      <w:pPr>
        <w:suppressAutoHyphens/>
        <w:spacing w:after="0" w:line="240" w:lineRule="auto"/>
        <w:ind w:left="1440"/>
        <w:contextualSpacing/>
        <w:rPr>
          <w:color w:val="FF0000"/>
        </w:rPr>
      </w:pPr>
      <w:r w:rsidRPr="004956DF">
        <w:rPr>
          <w:color w:val="FF0000"/>
        </w:rPr>
        <w:t>Street,</w:t>
      </w:r>
    </w:p>
    <w:p w14:paraId="13F2F9A4" w14:textId="77777777" w:rsidR="00B073F4" w:rsidRPr="004956DF" w:rsidRDefault="00B073F4" w:rsidP="00B073F4">
      <w:pPr>
        <w:suppressAutoHyphens/>
        <w:spacing w:after="0" w:line="240" w:lineRule="auto"/>
        <w:ind w:left="1440"/>
        <w:contextualSpacing/>
        <w:rPr>
          <w:color w:val="FF0000"/>
        </w:rPr>
      </w:pPr>
      <w:r w:rsidRPr="004956DF">
        <w:rPr>
          <w:color w:val="FF0000"/>
        </w:rPr>
        <w:t>City,</w:t>
      </w:r>
    </w:p>
    <w:p w14:paraId="6B5FB6BB" w14:textId="77777777" w:rsidR="00B073F4" w:rsidRPr="004956DF" w:rsidRDefault="00B073F4" w:rsidP="00B073F4">
      <w:pPr>
        <w:suppressAutoHyphens/>
        <w:spacing w:after="0" w:line="240" w:lineRule="auto"/>
        <w:ind w:left="1440"/>
        <w:contextualSpacing/>
        <w:rPr>
          <w:color w:val="FF0000"/>
        </w:rPr>
      </w:pPr>
      <w:r w:rsidRPr="004956DF">
        <w:rPr>
          <w:color w:val="FF0000"/>
        </w:rPr>
        <w:t>State,</w:t>
      </w:r>
    </w:p>
    <w:p w14:paraId="51F21FF0" w14:textId="77777777" w:rsidR="00B073F4" w:rsidRPr="004956DF" w:rsidRDefault="00B073F4" w:rsidP="00B073F4">
      <w:pPr>
        <w:suppressAutoHyphens/>
        <w:spacing w:after="0" w:line="240" w:lineRule="auto"/>
        <w:ind w:left="1440"/>
        <w:contextualSpacing/>
        <w:rPr>
          <w:color w:val="FF0000"/>
        </w:rPr>
      </w:pPr>
      <w:proofErr w:type="spellStart"/>
      <w:r w:rsidRPr="004956DF">
        <w:rPr>
          <w:color w:val="FF0000"/>
        </w:rPr>
        <w:t>ZipCode</w:t>
      </w:r>
      <w:proofErr w:type="spellEnd"/>
      <w:r w:rsidRPr="004956DF">
        <w:rPr>
          <w:color w:val="FF0000"/>
        </w:rPr>
        <w:t>,</w:t>
      </w:r>
    </w:p>
    <w:p w14:paraId="50C02BB4" w14:textId="77777777" w:rsidR="00B073F4" w:rsidRPr="004956DF" w:rsidRDefault="00B073F4" w:rsidP="00B073F4">
      <w:pPr>
        <w:suppressAutoHyphens/>
        <w:spacing w:after="0" w:line="240" w:lineRule="auto"/>
        <w:ind w:left="1440"/>
        <w:contextualSpacing/>
        <w:rPr>
          <w:color w:val="FF0000"/>
        </w:rPr>
      </w:pPr>
      <w:r w:rsidRPr="004956DF">
        <w:rPr>
          <w:color w:val="FF0000"/>
        </w:rPr>
        <w:t>Telephone</w:t>
      </w:r>
    </w:p>
    <w:p w14:paraId="43E0FF12" w14:textId="5E26A3CF" w:rsidR="00ED44F4" w:rsidRDefault="00B073F4" w:rsidP="00B073F4">
      <w:pPr>
        <w:suppressAutoHyphens/>
        <w:spacing w:after="0" w:line="240" w:lineRule="auto"/>
        <w:ind w:left="1440"/>
        <w:contextualSpacing/>
      </w:pPr>
      <w:r>
        <w:t>FROM Customers;</w:t>
      </w:r>
    </w:p>
    <w:p w14:paraId="0B672DF2" w14:textId="105A460E" w:rsidR="00B073F4" w:rsidRDefault="00B073F4" w:rsidP="00B073F4">
      <w:pPr>
        <w:suppressAutoHyphens/>
        <w:spacing w:after="0" w:line="240" w:lineRule="auto"/>
        <w:ind w:left="1440"/>
        <w:contextualSpacing/>
      </w:pPr>
    </w:p>
    <w:p w14:paraId="723E2FD8" w14:textId="7EB6D4C8" w:rsidR="00B073F4" w:rsidRDefault="00B073F4" w:rsidP="00B073F4">
      <w:pPr>
        <w:suppressAutoHyphens/>
        <w:spacing w:after="0" w:line="240" w:lineRule="auto"/>
        <w:ind w:left="1440"/>
        <w:contextualSpacing/>
      </w:pPr>
      <w:r>
        <w:rPr>
          <w:noProof/>
        </w:rPr>
        <w:drawing>
          <wp:inline distT="0" distB="0" distL="0" distR="0" wp14:anchorId="73D77C0D" wp14:editId="2CBEE1EE">
            <wp:extent cx="2914650" cy="17240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14650" cy="1724025"/>
                    </a:xfrm>
                    <a:prstGeom prst="rect">
                      <a:avLst/>
                    </a:prstGeom>
                  </pic:spPr>
                </pic:pic>
              </a:graphicData>
            </a:graphic>
          </wp:inline>
        </w:drawing>
      </w:r>
    </w:p>
    <w:p w14:paraId="470DF1C5" w14:textId="7D00E8CE" w:rsidR="0089096C" w:rsidRDefault="0089096C" w:rsidP="00B073F4">
      <w:pPr>
        <w:suppressAutoHyphens/>
        <w:spacing w:after="0" w:line="240" w:lineRule="auto"/>
        <w:ind w:left="1440"/>
        <w:contextualSpacing/>
      </w:pPr>
    </w:p>
    <w:p w14:paraId="26F029AA" w14:textId="0D5523BF" w:rsidR="0089096C" w:rsidRDefault="0089096C" w:rsidP="00B073F4">
      <w:pPr>
        <w:suppressAutoHyphens/>
        <w:spacing w:after="0" w:line="240" w:lineRule="auto"/>
        <w:ind w:left="1440"/>
        <w:contextualSpacing/>
      </w:pPr>
      <w:r>
        <w:t>The output of this step is not very clear if only the header was supposed to be renamed, or if the data inside should be printed as “Collaborator”.  Given the ‘Customer’ text was called out, the only instance of that text was in the already provided ‘</w:t>
      </w:r>
      <w:proofErr w:type="spellStart"/>
      <w:r>
        <w:t>CustomerID</w:t>
      </w:r>
      <w:proofErr w:type="spellEnd"/>
      <w:r>
        <w:t>’ field name.  All other fields were left alone as they did not contain the ‘Customer’ phrase.</w:t>
      </w:r>
    </w:p>
    <w:p w14:paraId="16491C26" w14:textId="0DC99568" w:rsidR="005A7303" w:rsidRDefault="005A7303" w:rsidP="00B073F4">
      <w:pPr>
        <w:suppressAutoHyphens/>
        <w:spacing w:after="0" w:line="240" w:lineRule="auto"/>
        <w:ind w:left="1440"/>
        <w:contextualSpacing/>
      </w:pPr>
    </w:p>
    <w:p w14:paraId="097561B8" w14:textId="772778A8" w:rsidR="005A7303" w:rsidRDefault="005A7303" w:rsidP="00B073F4">
      <w:pPr>
        <w:suppressAutoHyphens/>
        <w:spacing w:after="0" w:line="240" w:lineRule="auto"/>
        <w:ind w:left="1440"/>
        <w:contextualSpacing/>
      </w:pPr>
      <w:r>
        <w:t>Also note that the instructions said the view should be ‘Collaborators’ (plural form), while the commands provided used the singular form.  The commands were updated accordingly to use the plural version.</w:t>
      </w:r>
    </w:p>
    <w:p w14:paraId="618B17E2" w14:textId="77777777" w:rsidR="00B073F4" w:rsidRPr="0031003A" w:rsidRDefault="00B073F4" w:rsidP="00B073F4">
      <w:pPr>
        <w:suppressAutoHyphens/>
        <w:spacing w:after="0" w:line="240" w:lineRule="auto"/>
        <w:contextualSpacing/>
      </w:pPr>
    </w:p>
    <w:p w14:paraId="7FC0994B" w14:textId="79AD6DAB" w:rsidR="00ED44F4" w:rsidRDefault="2CA7C9E2" w:rsidP="0031003A">
      <w:pPr>
        <w:pStyle w:val="ListParagraph"/>
        <w:numPr>
          <w:ilvl w:val="1"/>
          <w:numId w:val="1"/>
        </w:numPr>
        <w:suppressAutoHyphens/>
        <w:spacing w:after="0" w:line="240" w:lineRule="auto"/>
      </w:pPr>
      <w:r w:rsidRPr="0031003A">
        <w:t>DESCRIBE Collaborator</w:t>
      </w:r>
      <w:r w:rsidR="005A7303" w:rsidRPr="005A7303">
        <w:rPr>
          <w:color w:val="FF0000"/>
        </w:rPr>
        <w:t>s</w:t>
      </w:r>
      <w:r w:rsidRPr="0031003A">
        <w:t>;</w:t>
      </w:r>
    </w:p>
    <w:p w14:paraId="07CE3563" w14:textId="7653AD8E" w:rsidR="00B073F4" w:rsidRDefault="00B073F4" w:rsidP="00B073F4">
      <w:pPr>
        <w:suppressAutoHyphens/>
        <w:spacing w:after="0" w:line="240" w:lineRule="auto"/>
      </w:pPr>
    </w:p>
    <w:p w14:paraId="03361507" w14:textId="4F4F4F1C" w:rsidR="00B073F4" w:rsidRPr="0031003A" w:rsidRDefault="00B073F4" w:rsidP="00B073F4">
      <w:pPr>
        <w:suppressAutoHyphens/>
        <w:spacing w:after="0" w:line="240" w:lineRule="auto"/>
        <w:ind w:left="1440"/>
      </w:pPr>
      <w:r>
        <w:rPr>
          <w:noProof/>
        </w:rPr>
        <w:lastRenderedPageBreak/>
        <w:drawing>
          <wp:inline distT="0" distB="0" distL="0" distR="0" wp14:anchorId="309AC7B4" wp14:editId="3CEC18C3">
            <wp:extent cx="4191000" cy="20288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91000" cy="2028825"/>
                    </a:xfrm>
                    <a:prstGeom prst="rect">
                      <a:avLst/>
                    </a:prstGeom>
                  </pic:spPr>
                </pic:pic>
              </a:graphicData>
            </a:graphic>
          </wp:inline>
        </w:drawing>
      </w:r>
    </w:p>
    <w:p w14:paraId="172E20BC" w14:textId="77777777" w:rsidR="00B073F4" w:rsidRDefault="00B073F4">
      <w:r>
        <w:br w:type="page"/>
      </w:r>
    </w:p>
    <w:p w14:paraId="161228E0" w14:textId="42574031" w:rsidR="00ED44F4" w:rsidRDefault="2CA7C9E2" w:rsidP="0031003A">
      <w:pPr>
        <w:pStyle w:val="ListParagraph"/>
        <w:numPr>
          <w:ilvl w:val="1"/>
          <w:numId w:val="1"/>
        </w:numPr>
        <w:suppressAutoHyphens/>
        <w:spacing w:after="0" w:line="240" w:lineRule="auto"/>
      </w:pPr>
      <w:r w:rsidRPr="0031003A">
        <w:lastRenderedPageBreak/>
        <w:t>SELECT * FROM Collaborator</w:t>
      </w:r>
      <w:r w:rsidR="004956DF" w:rsidRPr="005A7303">
        <w:rPr>
          <w:color w:val="FF0000"/>
        </w:rPr>
        <w:t>s</w:t>
      </w:r>
      <w:r w:rsidRPr="0031003A">
        <w:t xml:space="preserve"> LIMIT 5;</w:t>
      </w:r>
    </w:p>
    <w:p w14:paraId="2D11084A" w14:textId="6C741975" w:rsidR="00B073F4" w:rsidRPr="0031003A" w:rsidRDefault="00B073F4" w:rsidP="00B073F4">
      <w:pPr>
        <w:suppressAutoHyphens/>
        <w:spacing w:after="0" w:line="240" w:lineRule="auto"/>
        <w:ind w:left="720"/>
      </w:pPr>
      <w:r>
        <w:rPr>
          <w:noProof/>
        </w:rPr>
        <w:drawing>
          <wp:inline distT="0" distB="0" distL="0" distR="0" wp14:anchorId="3D0183B5" wp14:editId="4D9FA9BB">
            <wp:extent cx="5943600" cy="1464310"/>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464310"/>
                    </a:xfrm>
                    <a:prstGeom prst="rect">
                      <a:avLst/>
                    </a:prstGeom>
                  </pic:spPr>
                </pic:pic>
              </a:graphicData>
            </a:graphic>
          </wp:inline>
        </w:drawing>
      </w:r>
    </w:p>
    <w:p w14:paraId="423A5740" w14:textId="77777777" w:rsidR="00D47544" w:rsidRPr="0031003A" w:rsidRDefault="00D47544" w:rsidP="00FE5ED2">
      <w:pPr>
        <w:suppressAutoHyphens/>
        <w:spacing w:after="0" w:line="240" w:lineRule="auto"/>
      </w:pPr>
    </w:p>
    <w:p w14:paraId="161228E2" w14:textId="635443A4" w:rsidR="00ED44F4" w:rsidRDefault="00B073F4" w:rsidP="0031003A">
      <w:pPr>
        <w:suppressAutoHyphens/>
        <w:spacing w:after="0" w:line="240" w:lineRule="auto"/>
        <w:ind w:left="720"/>
        <w:contextualSpacing/>
      </w:pPr>
      <w:r>
        <w:t>View successfully created with the Primary key displayed as “</w:t>
      </w:r>
      <w:proofErr w:type="spellStart"/>
      <w:r>
        <w:t>CollaboratorID</w:t>
      </w:r>
      <w:proofErr w:type="spellEnd"/>
      <w:r>
        <w:t>” instead of “</w:t>
      </w:r>
      <w:proofErr w:type="spellStart"/>
      <w:r>
        <w:t>CustomerID</w:t>
      </w:r>
      <w:proofErr w:type="spellEnd"/>
      <w:r>
        <w:t>” as the table is created.</w:t>
      </w:r>
    </w:p>
    <w:p w14:paraId="32B3DDD2" w14:textId="395182B4" w:rsidR="00B073F4" w:rsidRDefault="00B073F4" w:rsidP="0031003A">
      <w:pPr>
        <w:suppressAutoHyphens/>
        <w:spacing w:after="0" w:line="240" w:lineRule="auto"/>
        <w:ind w:left="720"/>
        <w:contextualSpacing/>
      </w:pPr>
    </w:p>
    <w:p w14:paraId="070FFCD3" w14:textId="1F5FA578" w:rsidR="0089096C" w:rsidRDefault="00B073F4" w:rsidP="0031003A">
      <w:pPr>
        <w:suppressAutoHyphens/>
        <w:spacing w:after="0" w:line="240" w:lineRule="auto"/>
        <w:ind w:left="720"/>
        <w:contextualSpacing/>
      </w:pPr>
      <w:r>
        <w:t>Select command chooses only the first 5 results.</w:t>
      </w:r>
    </w:p>
    <w:p w14:paraId="335BBCEB" w14:textId="77777777" w:rsidR="0089096C" w:rsidRDefault="0089096C">
      <w:r>
        <w:br w:type="page"/>
      </w:r>
    </w:p>
    <w:p w14:paraId="4F94ED47" w14:textId="3D675D4C" w:rsidR="00B073F4" w:rsidRPr="0031003A" w:rsidRDefault="0089096C" w:rsidP="0031003A">
      <w:pPr>
        <w:suppressAutoHyphens/>
        <w:spacing w:after="0" w:line="240" w:lineRule="auto"/>
        <w:ind w:left="720"/>
        <w:contextualSpacing/>
      </w:pPr>
      <w:r>
        <w:rPr>
          <w:noProof/>
        </w:rPr>
        <w:lastRenderedPageBreak/>
        <w:drawing>
          <wp:inline distT="0" distB="0" distL="0" distR="0" wp14:anchorId="4172F3F1" wp14:editId="489E5F32">
            <wp:extent cx="5943600" cy="55454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5545455"/>
                    </a:xfrm>
                    <a:prstGeom prst="rect">
                      <a:avLst/>
                    </a:prstGeom>
                  </pic:spPr>
                </pic:pic>
              </a:graphicData>
            </a:graphic>
          </wp:inline>
        </w:drawing>
      </w:r>
    </w:p>
    <w:sectPr w:rsidR="00B073F4" w:rsidRPr="0031003A">
      <w:headerReference w:type="default" r:id="rId2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39F17E" w14:textId="77777777" w:rsidR="00216382" w:rsidRDefault="00216382">
      <w:pPr>
        <w:spacing w:after="0" w:line="240" w:lineRule="auto"/>
      </w:pPr>
      <w:r>
        <w:separator/>
      </w:r>
    </w:p>
  </w:endnote>
  <w:endnote w:type="continuationSeparator" w:id="0">
    <w:p w14:paraId="31ECCB50" w14:textId="77777777" w:rsidR="00216382" w:rsidRDefault="00216382">
      <w:pPr>
        <w:spacing w:after="0" w:line="240" w:lineRule="auto"/>
      </w:pPr>
      <w:r>
        <w:continuationSeparator/>
      </w:r>
    </w:p>
  </w:endnote>
  <w:endnote w:type="continuationNotice" w:id="1">
    <w:p w14:paraId="1B989E0B" w14:textId="77777777" w:rsidR="00216382" w:rsidRDefault="0021638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F5989E" w14:textId="77777777" w:rsidR="00216382" w:rsidRDefault="00216382">
      <w:pPr>
        <w:spacing w:after="0" w:line="240" w:lineRule="auto"/>
      </w:pPr>
      <w:r>
        <w:separator/>
      </w:r>
    </w:p>
  </w:footnote>
  <w:footnote w:type="continuationSeparator" w:id="0">
    <w:p w14:paraId="428B8EB0" w14:textId="77777777" w:rsidR="00216382" w:rsidRDefault="00216382">
      <w:pPr>
        <w:spacing w:after="0" w:line="240" w:lineRule="auto"/>
      </w:pPr>
      <w:r>
        <w:continuationSeparator/>
      </w:r>
    </w:p>
  </w:footnote>
  <w:footnote w:type="continuationNotice" w:id="1">
    <w:p w14:paraId="051D8D66" w14:textId="77777777" w:rsidR="00216382" w:rsidRDefault="0021638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228E7" w14:textId="1D62D101" w:rsidR="00ED44F4" w:rsidRPr="003A72B7" w:rsidRDefault="003A72B7" w:rsidP="003A72B7">
    <w:pPr>
      <w:pStyle w:val="Header"/>
      <w:spacing w:after="200"/>
      <w:jc w:val="center"/>
    </w:pPr>
    <w:r w:rsidRPr="00085B81">
      <w:rPr>
        <w:noProof/>
      </w:rPr>
      <w:drawing>
        <wp:inline distT="0" distB="0" distL="0" distR="0" wp14:anchorId="40CA37CE" wp14:editId="28CBA9C9">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D954D5"/>
    <w:multiLevelType w:val="hybridMultilevel"/>
    <w:tmpl w:val="617652A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E104B77"/>
    <w:multiLevelType w:val="hybridMultilevel"/>
    <w:tmpl w:val="BDA6FEA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75A1700"/>
    <w:multiLevelType w:val="multilevel"/>
    <w:tmpl w:val="AEB8564C"/>
    <w:lvl w:ilvl="0">
      <w:start w:val="1"/>
      <w:numFmt w:val="decimal"/>
      <w:lvlText w:val="%1."/>
      <w:lvlJc w:val="left"/>
      <w:pPr>
        <w:ind w:left="720" w:hanging="360"/>
      </w:pPr>
      <w:rPr>
        <w:b w:val="0"/>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xNTIwszQ3MDYwsjBQ0lEKTi0uzszPAykwqgUA3r+sRCwAAAA="/>
  </w:docVars>
  <w:rsids>
    <w:rsidRoot w:val="00ED44F4"/>
    <w:rsid w:val="00035643"/>
    <w:rsid w:val="000551EC"/>
    <w:rsid w:val="00096DBA"/>
    <w:rsid w:val="00121B16"/>
    <w:rsid w:val="001338BE"/>
    <w:rsid w:val="001350EB"/>
    <w:rsid w:val="001A3E9E"/>
    <w:rsid w:val="001A7A4C"/>
    <w:rsid w:val="002159AD"/>
    <w:rsid w:val="00216382"/>
    <w:rsid w:val="00277EF1"/>
    <w:rsid w:val="0031003A"/>
    <w:rsid w:val="003A72B7"/>
    <w:rsid w:val="003E367A"/>
    <w:rsid w:val="00426B88"/>
    <w:rsid w:val="00432D5F"/>
    <w:rsid w:val="004956DF"/>
    <w:rsid w:val="004B7D0C"/>
    <w:rsid w:val="004C582D"/>
    <w:rsid w:val="004D6FCD"/>
    <w:rsid w:val="005257E1"/>
    <w:rsid w:val="00554296"/>
    <w:rsid w:val="0055716C"/>
    <w:rsid w:val="00564DB6"/>
    <w:rsid w:val="005A4E75"/>
    <w:rsid w:val="005A7303"/>
    <w:rsid w:val="005C1F7B"/>
    <w:rsid w:val="00642829"/>
    <w:rsid w:val="006D546C"/>
    <w:rsid w:val="006E399A"/>
    <w:rsid w:val="006F115E"/>
    <w:rsid w:val="007522D6"/>
    <w:rsid w:val="00766AEC"/>
    <w:rsid w:val="007F7234"/>
    <w:rsid w:val="008051A7"/>
    <w:rsid w:val="00853F4B"/>
    <w:rsid w:val="00860908"/>
    <w:rsid w:val="0089096C"/>
    <w:rsid w:val="00894724"/>
    <w:rsid w:val="009051A3"/>
    <w:rsid w:val="00956307"/>
    <w:rsid w:val="00971C81"/>
    <w:rsid w:val="009B5A30"/>
    <w:rsid w:val="009E5A35"/>
    <w:rsid w:val="00A5206C"/>
    <w:rsid w:val="00A65E06"/>
    <w:rsid w:val="00AC66FC"/>
    <w:rsid w:val="00B073F4"/>
    <w:rsid w:val="00B15661"/>
    <w:rsid w:val="00BA48A2"/>
    <w:rsid w:val="00BD2869"/>
    <w:rsid w:val="00C203B4"/>
    <w:rsid w:val="00C82051"/>
    <w:rsid w:val="00CB163F"/>
    <w:rsid w:val="00CD580D"/>
    <w:rsid w:val="00CF2E61"/>
    <w:rsid w:val="00D05A79"/>
    <w:rsid w:val="00D47544"/>
    <w:rsid w:val="00D545F8"/>
    <w:rsid w:val="00D81095"/>
    <w:rsid w:val="00DD1BB2"/>
    <w:rsid w:val="00DE4129"/>
    <w:rsid w:val="00DF7130"/>
    <w:rsid w:val="00E076D0"/>
    <w:rsid w:val="00E07713"/>
    <w:rsid w:val="00E35165"/>
    <w:rsid w:val="00E538AE"/>
    <w:rsid w:val="00ED44F4"/>
    <w:rsid w:val="00F11783"/>
    <w:rsid w:val="00FB0C36"/>
    <w:rsid w:val="00FB174A"/>
    <w:rsid w:val="00FB4F0C"/>
    <w:rsid w:val="00FC2D1A"/>
    <w:rsid w:val="00FC63D6"/>
    <w:rsid w:val="00FE5ED2"/>
    <w:rsid w:val="02ACF360"/>
    <w:rsid w:val="048FB0A0"/>
    <w:rsid w:val="04BF3077"/>
    <w:rsid w:val="05AE430F"/>
    <w:rsid w:val="05DFC97F"/>
    <w:rsid w:val="066BCD65"/>
    <w:rsid w:val="08079DC6"/>
    <w:rsid w:val="091FA3E6"/>
    <w:rsid w:val="09F2CF21"/>
    <w:rsid w:val="0ABB7447"/>
    <w:rsid w:val="0B4965E2"/>
    <w:rsid w:val="0BEE5EBC"/>
    <w:rsid w:val="0C5744A8"/>
    <w:rsid w:val="0C7B8FF2"/>
    <w:rsid w:val="0DF31509"/>
    <w:rsid w:val="0DF93729"/>
    <w:rsid w:val="0DFD7BAF"/>
    <w:rsid w:val="0E3ECAC3"/>
    <w:rsid w:val="1139DCFD"/>
    <w:rsid w:val="11C18862"/>
    <w:rsid w:val="17D18FCC"/>
    <w:rsid w:val="19353706"/>
    <w:rsid w:val="193ACECA"/>
    <w:rsid w:val="194494D0"/>
    <w:rsid w:val="1AD12944"/>
    <w:rsid w:val="1B74B34C"/>
    <w:rsid w:val="1B76310E"/>
    <w:rsid w:val="1CE50417"/>
    <w:rsid w:val="1D12016F"/>
    <w:rsid w:val="1D449406"/>
    <w:rsid w:val="1DB3F40E"/>
    <w:rsid w:val="1E06942E"/>
    <w:rsid w:val="1F003D53"/>
    <w:rsid w:val="2030C0FB"/>
    <w:rsid w:val="207C34C8"/>
    <w:rsid w:val="213E34F0"/>
    <w:rsid w:val="22961E12"/>
    <w:rsid w:val="234E5EA0"/>
    <w:rsid w:val="23B3D58A"/>
    <w:rsid w:val="24198180"/>
    <w:rsid w:val="242E5599"/>
    <w:rsid w:val="26030FE1"/>
    <w:rsid w:val="288746AD"/>
    <w:rsid w:val="29218846"/>
    <w:rsid w:val="293741A1"/>
    <w:rsid w:val="2962A620"/>
    <w:rsid w:val="29BE7AE4"/>
    <w:rsid w:val="2C18AA39"/>
    <w:rsid w:val="2C38236E"/>
    <w:rsid w:val="2C8FB728"/>
    <w:rsid w:val="2CA7C9E2"/>
    <w:rsid w:val="2CD84495"/>
    <w:rsid w:val="2D291D59"/>
    <w:rsid w:val="2F9BC8D3"/>
    <w:rsid w:val="2F9ED757"/>
    <w:rsid w:val="2FB3FA11"/>
    <w:rsid w:val="2FD1E7A4"/>
    <w:rsid w:val="306EB3B0"/>
    <w:rsid w:val="30C99B3A"/>
    <w:rsid w:val="318638AD"/>
    <w:rsid w:val="31AF89AC"/>
    <w:rsid w:val="320A6ACF"/>
    <w:rsid w:val="3574759F"/>
    <w:rsid w:val="38F7C4B3"/>
    <w:rsid w:val="391BD98E"/>
    <w:rsid w:val="3A4FF439"/>
    <w:rsid w:val="3A7A3794"/>
    <w:rsid w:val="3C9A235F"/>
    <w:rsid w:val="3CC9A3B9"/>
    <w:rsid w:val="3ED328CA"/>
    <w:rsid w:val="3FB73CC8"/>
    <w:rsid w:val="40AAD0C5"/>
    <w:rsid w:val="40C511A3"/>
    <w:rsid w:val="414AAB7B"/>
    <w:rsid w:val="423C4F7F"/>
    <w:rsid w:val="425749FE"/>
    <w:rsid w:val="42FC36E5"/>
    <w:rsid w:val="4338DA0D"/>
    <w:rsid w:val="44FB7137"/>
    <w:rsid w:val="49EE4B13"/>
    <w:rsid w:val="4CA480B0"/>
    <w:rsid w:val="4DD6AAC0"/>
    <w:rsid w:val="4F23D110"/>
    <w:rsid w:val="4F84448E"/>
    <w:rsid w:val="533CF8A3"/>
    <w:rsid w:val="550D5D51"/>
    <w:rsid w:val="55F79040"/>
    <w:rsid w:val="56007BF5"/>
    <w:rsid w:val="586EBC55"/>
    <w:rsid w:val="58C7808B"/>
    <w:rsid w:val="5B61FD42"/>
    <w:rsid w:val="5BCD532E"/>
    <w:rsid w:val="5D5C3735"/>
    <w:rsid w:val="5EB116A7"/>
    <w:rsid w:val="5EE2E4BD"/>
    <w:rsid w:val="5FAF8B7D"/>
    <w:rsid w:val="607EB51E"/>
    <w:rsid w:val="60B5BD44"/>
    <w:rsid w:val="61091371"/>
    <w:rsid w:val="6138ACC5"/>
    <w:rsid w:val="63A981CD"/>
    <w:rsid w:val="6575A540"/>
    <w:rsid w:val="67E5A2DD"/>
    <w:rsid w:val="682EF4C0"/>
    <w:rsid w:val="69C3284E"/>
    <w:rsid w:val="69ECFD93"/>
    <w:rsid w:val="6B43C1EF"/>
    <w:rsid w:val="6BCE028A"/>
    <w:rsid w:val="6BED0DF4"/>
    <w:rsid w:val="6C162AD4"/>
    <w:rsid w:val="6C642D67"/>
    <w:rsid w:val="6C73EE86"/>
    <w:rsid w:val="6CD50C53"/>
    <w:rsid w:val="6EF5A3F0"/>
    <w:rsid w:val="6FFD7C70"/>
    <w:rsid w:val="70DBEECD"/>
    <w:rsid w:val="70F311AE"/>
    <w:rsid w:val="72BA468E"/>
    <w:rsid w:val="73D70FD8"/>
    <w:rsid w:val="7430F0EF"/>
    <w:rsid w:val="74DE1C66"/>
    <w:rsid w:val="7679ECC7"/>
    <w:rsid w:val="78FE2393"/>
    <w:rsid w:val="7DF4C0E0"/>
    <w:rsid w:val="7E24BE87"/>
    <w:rsid w:val="7E683FF9"/>
    <w:rsid w:val="7EA3C224"/>
    <w:rsid w:val="7ECA623B"/>
    <w:rsid w:val="7F5CEF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1228C8"/>
  <w15:docId w15:val="{9B13618C-CC05-4B65-9E7F-4BCF4E2EB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1003A"/>
    <w:pPr>
      <w:suppressAutoHyphens/>
      <w:spacing w:after="0" w:line="240" w:lineRule="auto"/>
      <w:contextualSpacing/>
      <w:jc w:val="center"/>
      <w:outlineLvl w:val="0"/>
    </w:pPr>
    <w:rPr>
      <w:rFonts w:eastAsiaTheme="majorEastAsia"/>
      <w:b/>
      <w:color w:val="000000"/>
      <w:sz w:val="24"/>
      <w:szCs w:val="24"/>
    </w:rPr>
  </w:style>
  <w:style w:type="paragraph" w:styleId="Heading2">
    <w:name w:val="heading 2"/>
    <w:basedOn w:val="Normal"/>
    <w:next w:val="Normal"/>
    <w:rsid w:val="0031003A"/>
    <w:pPr>
      <w:suppressAutoHyphens/>
      <w:spacing w:after="0" w:line="240" w:lineRule="auto"/>
      <w:contextualSpacing/>
      <w:outlineLvl w:val="1"/>
    </w:pPr>
    <w:rPr>
      <w:b/>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37D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7DA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1003A"/>
    <w:rPr>
      <w:rFonts w:eastAsiaTheme="majorEastAsia"/>
      <w:b/>
      <w:color w:val="000000"/>
      <w:sz w:val="24"/>
      <w:szCs w:val="24"/>
    </w:rPr>
  </w:style>
  <w:style w:type="paragraph" w:styleId="ListParagraph">
    <w:name w:val="List Paragraph"/>
    <w:basedOn w:val="Normal"/>
    <w:uiPriority w:val="34"/>
    <w:qFormat/>
    <w:rsid w:val="00C37DA6"/>
    <w:pPr>
      <w:ind w:left="720"/>
      <w:contextualSpacing/>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0118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1862"/>
  </w:style>
  <w:style w:type="paragraph" w:styleId="Footer">
    <w:name w:val="footer"/>
    <w:basedOn w:val="Normal"/>
    <w:link w:val="FooterChar"/>
    <w:uiPriority w:val="99"/>
    <w:unhideWhenUsed/>
    <w:rsid w:val="000118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1862"/>
  </w:style>
  <w:style w:type="paragraph" w:styleId="BalloonText">
    <w:name w:val="Balloon Text"/>
    <w:basedOn w:val="Normal"/>
    <w:link w:val="BalloonTextChar"/>
    <w:uiPriority w:val="99"/>
    <w:semiHidden/>
    <w:unhideWhenUsed/>
    <w:rsid w:val="0056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B6"/>
    <w:rPr>
      <w:rFonts w:ascii="Tahoma" w:hAnsi="Tahoma" w:cs="Tahoma"/>
      <w:sz w:val="16"/>
      <w:szCs w:val="16"/>
    </w:r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432D5F"/>
    <w:pPr>
      <w:spacing w:after="0" w:line="240" w:lineRule="auto"/>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semiHidden/>
    <w:unhideWhenUsed/>
    <w:rsid w:val="00E076D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108970">
      <w:bodyDiv w:val="1"/>
      <w:marLeft w:val="0"/>
      <w:marRight w:val="0"/>
      <w:marTop w:val="0"/>
      <w:marBottom w:val="0"/>
      <w:divBdr>
        <w:top w:val="none" w:sz="0" w:space="0" w:color="auto"/>
        <w:left w:val="none" w:sz="0" w:space="0" w:color="auto"/>
        <w:bottom w:val="none" w:sz="0" w:space="0" w:color="auto"/>
        <w:right w:val="none" w:sz="0" w:space="0" w:color="auto"/>
      </w:divBdr>
    </w:div>
    <w:div w:id="10803281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s>
</file>

<file path=word/_rels/header1.xml.rels><?xml version="1.0" encoding="UTF-8" standalone="yes"?>
<Relationships xmlns="http://schemas.openxmlformats.org/package/2006/relationships"><Relationship Id="rId2" Type="http://schemas.openxmlformats.org/officeDocument/2006/relationships/image" Target="media/image15.svg"/><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3" ma:contentTypeDescription="Create a new document." ma:contentTypeScope="" ma:versionID="fd1338575719081cd4763a076da9646b">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go:gDocsCustomXmlDataStorage xmlns:go="http://customooxmlschemas.google.com/" xmlns:r="http://schemas.openxmlformats.org/officeDocument/2006/relationships">
  <go:docsCustomData xmlns:go="http://customooxmlschemas.google.com/" roundtripDataSignature="AMtx7mi9G+Pdz9MLRKi6w6ZnD6l/Pk0Y0Q==">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</go:docsCustomData>
</go:gDocsCustomXmlDataStorage>
</file>

<file path=customXml/itemProps1.xml><?xml version="1.0" encoding="utf-8"?>
<ds:datastoreItem xmlns:ds="http://schemas.openxmlformats.org/officeDocument/2006/customXml" ds:itemID="{1757E69E-3639-4594-9637-37C8CE95E914}">
  <ds:schemaRefs>
    <ds:schemaRef ds:uri="http://schemas.microsoft.com/sharepoint/v3/contenttype/forms"/>
  </ds:schemaRefs>
</ds:datastoreItem>
</file>

<file path=customXml/itemProps2.xml><?xml version="1.0" encoding="utf-8"?>
<ds:datastoreItem xmlns:ds="http://schemas.openxmlformats.org/officeDocument/2006/customXml" ds:itemID="{B0043D4A-26F8-4AD9-9E86-C7E13F78A29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3E7A3781-9AC8-4270-8078-66A95090B7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7</Pages>
  <Words>559</Words>
  <Characters>318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3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yan King</dc:creator>
  <cp:lastModifiedBy>Daniel Loranger</cp:lastModifiedBy>
  <cp:revision>4</cp:revision>
  <dcterms:created xsi:type="dcterms:W3CDTF">2024-09-21T21:33:00Z</dcterms:created>
  <dcterms:modified xsi:type="dcterms:W3CDTF">2024-09-21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xd_ProgID">
    <vt:lpwstr/>
  </property>
  <property fmtid="{D5CDD505-2E9C-101B-9397-08002B2CF9AE}" pid="4" name="ContentTypeId">
    <vt:lpwstr>0x0101003FC679AA94041F4BA4494D199A3447AF</vt:lpwstr>
  </property>
  <property fmtid="{D5CDD505-2E9C-101B-9397-08002B2CF9AE}" pid="5" name="ComplianceAssetId">
    <vt:lpwstr/>
  </property>
  <property fmtid="{D5CDD505-2E9C-101B-9397-08002B2CF9AE}" pid="6" name="TemplateUrl">
    <vt:lpwstr/>
  </property>
  <property fmtid="{D5CDD505-2E9C-101B-9397-08002B2CF9AE}" pid="7" name="Order">
    <vt:r8>21265100</vt:r8>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